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6F39F" w14:textId="1B4819CF" w:rsidR="00EF390B" w:rsidRPr="004635F4" w:rsidRDefault="00EF390B" w:rsidP="005049A8">
      <w:pPr>
        <w:pStyle w:val="Title"/>
        <w:jc w:val="center"/>
        <w:rPr>
          <w:b/>
          <w:bCs/>
        </w:rPr>
      </w:pPr>
      <w:r w:rsidRPr="004635F4">
        <w:rPr>
          <w:b/>
          <w:bCs/>
        </w:rPr>
        <w:t xml:space="preserve">Website </w:t>
      </w:r>
      <w:r w:rsidR="0086032C" w:rsidRPr="004635F4">
        <w:rPr>
          <w:b/>
          <w:bCs/>
        </w:rPr>
        <w:t>Outline</w:t>
      </w:r>
    </w:p>
    <w:p w14:paraId="69A7A4B6" w14:textId="77777777" w:rsidR="00EF390B" w:rsidRDefault="00EF390B">
      <w:pPr>
        <w:rPr>
          <w:b/>
          <w:bCs/>
        </w:rPr>
      </w:pPr>
    </w:p>
    <w:p w14:paraId="1E2C3D6F" w14:textId="77777777" w:rsidR="005E46EF" w:rsidRPr="005049A8" w:rsidRDefault="00EF390B" w:rsidP="005049A8">
      <w:pPr>
        <w:pStyle w:val="Heading1"/>
        <w:rPr>
          <w:b/>
          <w:bCs/>
        </w:rPr>
      </w:pPr>
      <w:r w:rsidRPr="005049A8">
        <w:rPr>
          <w:b/>
          <w:bCs/>
        </w:rPr>
        <w:t>Link</w:t>
      </w:r>
    </w:p>
    <w:p w14:paraId="0C299274" w14:textId="2DD15DA7" w:rsidR="00AE705E" w:rsidRDefault="00FB2849">
      <w:hyperlink r:id="rId5" w:history="1">
        <w:r w:rsidR="00EF390B" w:rsidRPr="00B46B2A">
          <w:rPr>
            <w:rStyle w:val="Hyperlink"/>
          </w:rPr>
          <w:t>https://pirathee23.github.io/mkcapital/</w:t>
        </w:r>
      </w:hyperlink>
    </w:p>
    <w:p w14:paraId="100C34B7" w14:textId="0308AA9B" w:rsidR="00EF390B" w:rsidRPr="005049A8" w:rsidRDefault="00EF390B" w:rsidP="005049A8">
      <w:pPr>
        <w:pStyle w:val="Heading1"/>
        <w:rPr>
          <w:b/>
          <w:bCs/>
        </w:rPr>
      </w:pPr>
      <w:r w:rsidRPr="005049A8">
        <w:rPr>
          <w:b/>
          <w:bCs/>
        </w:rPr>
        <w:br/>
        <w:t>Branding Guideline</w:t>
      </w:r>
    </w:p>
    <w:p w14:paraId="185A2A87" w14:textId="3D54B6B1" w:rsidR="00EF390B" w:rsidRDefault="0029318B">
      <w:pPr>
        <w:rPr>
          <w:noProof/>
        </w:rPr>
      </w:pPr>
      <w:r>
        <w:rPr>
          <w:noProof/>
        </w:rPr>
        <w:drawing>
          <wp:inline distT="0" distB="0" distL="0" distR="0" wp14:anchorId="75F17991" wp14:editId="42D06B16">
            <wp:extent cx="6323395" cy="3076575"/>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6329373" cy="3079484"/>
                    </a:xfrm>
                    <a:prstGeom prst="rect">
                      <a:avLst/>
                    </a:prstGeom>
                  </pic:spPr>
                </pic:pic>
              </a:graphicData>
            </a:graphic>
          </wp:inline>
        </w:drawing>
      </w:r>
    </w:p>
    <w:p w14:paraId="676C7A5B" w14:textId="479EDD5C" w:rsidR="0086032C" w:rsidRDefault="0086032C" w:rsidP="0086032C">
      <w:pPr>
        <w:rPr>
          <w:noProof/>
        </w:rPr>
      </w:pPr>
    </w:p>
    <w:p w14:paraId="0A44F24A" w14:textId="5E602E1A" w:rsidR="005E46EF" w:rsidRPr="005049A8" w:rsidRDefault="005E46EF" w:rsidP="005049A8">
      <w:pPr>
        <w:pStyle w:val="Heading1"/>
        <w:rPr>
          <w:b/>
          <w:bCs/>
        </w:rPr>
      </w:pPr>
      <w:r w:rsidRPr="005049A8">
        <w:rPr>
          <w:b/>
          <w:bCs/>
        </w:rPr>
        <w:t>Menu Options/Pages</w:t>
      </w:r>
    </w:p>
    <w:p w14:paraId="2AD58B17" w14:textId="4D69241C" w:rsidR="005E46EF" w:rsidRPr="005E46EF" w:rsidRDefault="005E46EF" w:rsidP="005E46EF">
      <w:pPr>
        <w:pStyle w:val="ListParagraph"/>
        <w:numPr>
          <w:ilvl w:val="0"/>
          <w:numId w:val="1"/>
        </w:numPr>
        <w:tabs>
          <w:tab w:val="left" w:pos="1065"/>
        </w:tabs>
        <w:rPr>
          <w:sz w:val="32"/>
          <w:szCs w:val="32"/>
        </w:rPr>
      </w:pPr>
      <w:r w:rsidRPr="005E46EF">
        <w:t>Home</w:t>
      </w:r>
    </w:p>
    <w:p w14:paraId="1480ADEF" w14:textId="5CCF21B4" w:rsidR="005E46EF" w:rsidRPr="006D5985" w:rsidRDefault="005E46EF" w:rsidP="006D5985">
      <w:pPr>
        <w:pStyle w:val="ListParagraph"/>
        <w:numPr>
          <w:ilvl w:val="0"/>
          <w:numId w:val="1"/>
        </w:numPr>
        <w:tabs>
          <w:tab w:val="left" w:pos="1065"/>
        </w:tabs>
        <w:rPr>
          <w:sz w:val="32"/>
          <w:szCs w:val="32"/>
        </w:rPr>
      </w:pPr>
      <w:r w:rsidRPr="005E46EF">
        <w:t>About</w:t>
      </w:r>
      <w:r w:rsidR="003178A1">
        <w:t xml:space="preserve"> Us</w:t>
      </w:r>
    </w:p>
    <w:p w14:paraId="114CDAB9" w14:textId="54E58ECE" w:rsidR="006D5985" w:rsidRPr="007D1557" w:rsidRDefault="006D5985" w:rsidP="006D5985">
      <w:pPr>
        <w:pStyle w:val="ListParagraph"/>
        <w:numPr>
          <w:ilvl w:val="1"/>
          <w:numId w:val="1"/>
        </w:numPr>
        <w:tabs>
          <w:tab w:val="left" w:pos="1065"/>
        </w:tabs>
        <w:rPr>
          <w:sz w:val="32"/>
          <w:szCs w:val="32"/>
        </w:rPr>
      </w:pPr>
      <w:r>
        <w:t>Meet the Team</w:t>
      </w:r>
    </w:p>
    <w:p w14:paraId="05A44564" w14:textId="082FB50D" w:rsidR="007D1557" w:rsidRPr="006D5985" w:rsidRDefault="007D1557" w:rsidP="006D5985">
      <w:pPr>
        <w:pStyle w:val="ListParagraph"/>
        <w:numPr>
          <w:ilvl w:val="1"/>
          <w:numId w:val="1"/>
        </w:numPr>
        <w:tabs>
          <w:tab w:val="left" w:pos="1065"/>
        </w:tabs>
        <w:rPr>
          <w:sz w:val="32"/>
          <w:szCs w:val="32"/>
        </w:rPr>
      </w:pPr>
      <w:r>
        <w:t>FAQ</w:t>
      </w:r>
    </w:p>
    <w:p w14:paraId="3E9E0E3A" w14:textId="460AD815" w:rsidR="005E46EF" w:rsidRPr="005E46EF" w:rsidRDefault="005E46EF" w:rsidP="005E46EF">
      <w:pPr>
        <w:pStyle w:val="ListParagraph"/>
        <w:numPr>
          <w:ilvl w:val="0"/>
          <w:numId w:val="1"/>
        </w:numPr>
        <w:tabs>
          <w:tab w:val="left" w:pos="1065"/>
        </w:tabs>
        <w:rPr>
          <w:sz w:val="32"/>
          <w:szCs w:val="32"/>
        </w:rPr>
      </w:pPr>
      <w:r>
        <w:t xml:space="preserve">Specialization </w:t>
      </w:r>
    </w:p>
    <w:p w14:paraId="4E1B1269" w14:textId="03927475" w:rsidR="005E46EF" w:rsidRPr="005E46EF" w:rsidRDefault="005E46EF" w:rsidP="005E46EF">
      <w:pPr>
        <w:pStyle w:val="ListParagraph"/>
        <w:numPr>
          <w:ilvl w:val="1"/>
          <w:numId w:val="1"/>
        </w:numPr>
        <w:tabs>
          <w:tab w:val="left" w:pos="1065"/>
        </w:tabs>
        <w:rPr>
          <w:sz w:val="32"/>
          <w:szCs w:val="32"/>
        </w:rPr>
      </w:pPr>
      <w:r>
        <w:t xml:space="preserve">Property Management </w:t>
      </w:r>
    </w:p>
    <w:p w14:paraId="248A5EEF" w14:textId="24FBEFA5" w:rsidR="005E46EF" w:rsidRPr="005E46EF" w:rsidRDefault="005E46EF" w:rsidP="005E46EF">
      <w:pPr>
        <w:pStyle w:val="ListParagraph"/>
        <w:numPr>
          <w:ilvl w:val="1"/>
          <w:numId w:val="1"/>
        </w:numPr>
        <w:tabs>
          <w:tab w:val="left" w:pos="1065"/>
        </w:tabs>
        <w:rPr>
          <w:sz w:val="32"/>
          <w:szCs w:val="32"/>
        </w:rPr>
      </w:pPr>
      <w:r>
        <w:t>Real Estate Investment</w:t>
      </w:r>
      <w:r w:rsidR="005049A8">
        <w:t xml:space="preserve"> </w:t>
      </w:r>
      <w:r w:rsidR="003178A1" w:rsidRPr="00EA5F9D">
        <w:t>Strategies</w:t>
      </w:r>
    </w:p>
    <w:p w14:paraId="07C3945A" w14:textId="7F266CE3" w:rsidR="005E46EF" w:rsidRPr="005E46EF" w:rsidRDefault="005E46EF" w:rsidP="005E46EF">
      <w:pPr>
        <w:pStyle w:val="ListParagraph"/>
        <w:numPr>
          <w:ilvl w:val="1"/>
          <w:numId w:val="1"/>
        </w:numPr>
        <w:tabs>
          <w:tab w:val="left" w:pos="1065"/>
        </w:tabs>
        <w:rPr>
          <w:sz w:val="32"/>
          <w:szCs w:val="32"/>
        </w:rPr>
      </w:pPr>
      <w:r>
        <w:t xml:space="preserve">Mortgage </w:t>
      </w:r>
    </w:p>
    <w:p w14:paraId="002C3C7A" w14:textId="02886974" w:rsidR="005E46EF" w:rsidRPr="005E46EF" w:rsidRDefault="005E46EF" w:rsidP="005E46EF">
      <w:pPr>
        <w:pStyle w:val="ListParagraph"/>
        <w:numPr>
          <w:ilvl w:val="1"/>
          <w:numId w:val="1"/>
        </w:numPr>
        <w:tabs>
          <w:tab w:val="left" w:pos="1065"/>
        </w:tabs>
        <w:rPr>
          <w:sz w:val="32"/>
          <w:szCs w:val="32"/>
        </w:rPr>
      </w:pPr>
      <w:r>
        <w:t xml:space="preserve">Real Estate </w:t>
      </w:r>
    </w:p>
    <w:p w14:paraId="46422616" w14:textId="3BA503F9" w:rsidR="005E46EF" w:rsidRPr="00EA5F9D" w:rsidRDefault="005E46EF" w:rsidP="005E46EF">
      <w:pPr>
        <w:pStyle w:val="ListParagraph"/>
        <w:numPr>
          <w:ilvl w:val="1"/>
          <w:numId w:val="1"/>
        </w:numPr>
        <w:tabs>
          <w:tab w:val="left" w:pos="1065"/>
        </w:tabs>
        <w:rPr>
          <w:sz w:val="32"/>
          <w:szCs w:val="32"/>
        </w:rPr>
      </w:pPr>
      <w:r w:rsidRPr="00EA5F9D">
        <w:t xml:space="preserve">Coaching </w:t>
      </w:r>
      <w:r w:rsidR="005049A8" w:rsidRPr="00EA5F9D">
        <w:t>/ Mentorship</w:t>
      </w:r>
    </w:p>
    <w:p w14:paraId="591C2159" w14:textId="0A96E237" w:rsidR="005E46EF" w:rsidRPr="00474D07" w:rsidRDefault="005E46EF" w:rsidP="005E46EF">
      <w:pPr>
        <w:pStyle w:val="ListParagraph"/>
        <w:numPr>
          <w:ilvl w:val="0"/>
          <w:numId w:val="1"/>
        </w:numPr>
        <w:tabs>
          <w:tab w:val="left" w:pos="1065"/>
        </w:tabs>
        <w:rPr>
          <w:sz w:val="32"/>
          <w:szCs w:val="32"/>
        </w:rPr>
      </w:pPr>
      <w:r w:rsidRPr="005E46EF">
        <w:lastRenderedPageBreak/>
        <w:t>Investor Relations</w:t>
      </w:r>
    </w:p>
    <w:p w14:paraId="5971108D" w14:textId="745EB5A7" w:rsidR="00474D07" w:rsidRPr="005E46EF" w:rsidRDefault="00474D07" w:rsidP="005E46EF">
      <w:pPr>
        <w:pStyle w:val="ListParagraph"/>
        <w:numPr>
          <w:ilvl w:val="0"/>
          <w:numId w:val="1"/>
        </w:numPr>
        <w:tabs>
          <w:tab w:val="left" w:pos="1065"/>
        </w:tabs>
        <w:rPr>
          <w:sz w:val="32"/>
          <w:szCs w:val="32"/>
        </w:rPr>
      </w:pPr>
      <w:r>
        <w:t xml:space="preserve">Testimonials </w:t>
      </w:r>
    </w:p>
    <w:p w14:paraId="38DB70CB" w14:textId="1628978B" w:rsidR="005E46EF" w:rsidRPr="005E46EF" w:rsidRDefault="005E46EF" w:rsidP="005E46EF">
      <w:pPr>
        <w:pStyle w:val="ListParagraph"/>
        <w:numPr>
          <w:ilvl w:val="0"/>
          <w:numId w:val="1"/>
        </w:numPr>
        <w:tabs>
          <w:tab w:val="left" w:pos="1065"/>
        </w:tabs>
        <w:rPr>
          <w:sz w:val="32"/>
          <w:szCs w:val="32"/>
        </w:rPr>
      </w:pPr>
      <w:r w:rsidRPr="005E46EF">
        <w:t>Resources</w:t>
      </w:r>
    </w:p>
    <w:p w14:paraId="2E4A74F5" w14:textId="5A442FC4" w:rsidR="005E46EF" w:rsidRPr="005E46EF" w:rsidRDefault="005E46EF" w:rsidP="005E46EF">
      <w:pPr>
        <w:pStyle w:val="ListParagraph"/>
        <w:numPr>
          <w:ilvl w:val="0"/>
          <w:numId w:val="1"/>
        </w:numPr>
        <w:tabs>
          <w:tab w:val="left" w:pos="1065"/>
        </w:tabs>
        <w:rPr>
          <w:sz w:val="32"/>
          <w:szCs w:val="32"/>
        </w:rPr>
      </w:pPr>
      <w:r w:rsidRPr="005E46EF">
        <w:t>Contact</w:t>
      </w:r>
      <w:r w:rsidR="005049A8">
        <w:t xml:space="preserve"> Us</w:t>
      </w:r>
    </w:p>
    <w:p w14:paraId="4292FA84" w14:textId="3AD129F2" w:rsidR="0086032C" w:rsidRPr="005049A8" w:rsidRDefault="0086032C" w:rsidP="005049A8">
      <w:pPr>
        <w:pStyle w:val="Heading1"/>
        <w:rPr>
          <w:b/>
          <w:bCs/>
        </w:rPr>
      </w:pPr>
      <w:r w:rsidRPr="005049A8">
        <w:rPr>
          <w:b/>
          <w:bCs/>
        </w:rPr>
        <w:t>First Screen</w:t>
      </w:r>
      <w:r w:rsidR="003178A1">
        <w:rPr>
          <w:b/>
          <w:bCs/>
        </w:rPr>
        <w:t xml:space="preserve"> – Main Screen</w:t>
      </w:r>
    </w:p>
    <w:p w14:paraId="4157C8B4" w14:textId="03404D63" w:rsidR="0086032C" w:rsidRDefault="0086032C" w:rsidP="0086032C">
      <w:pPr>
        <w:tabs>
          <w:tab w:val="left" w:pos="1065"/>
        </w:tabs>
      </w:pPr>
      <w:r w:rsidRPr="005E46EF">
        <w:rPr>
          <w:b/>
          <w:bCs/>
        </w:rPr>
        <w:t>Title</w:t>
      </w:r>
      <w:r>
        <w:t xml:space="preserve"> – MVL</w:t>
      </w:r>
      <w:r w:rsidR="007D1557">
        <w:t xml:space="preserve"> Capital</w:t>
      </w:r>
      <w:r>
        <w:t xml:space="preserve"> </w:t>
      </w:r>
    </w:p>
    <w:p w14:paraId="4606DFAD" w14:textId="29DF49EA" w:rsidR="0086032C" w:rsidRDefault="0086032C" w:rsidP="0086032C">
      <w:pPr>
        <w:tabs>
          <w:tab w:val="left" w:pos="1065"/>
        </w:tabs>
      </w:pPr>
      <w:r w:rsidRPr="005E46EF">
        <w:rPr>
          <w:b/>
          <w:bCs/>
        </w:rPr>
        <w:t>Tagline</w:t>
      </w:r>
      <w:r>
        <w:t xml:space="preserve"> – </w:t>
      </w:r>
      <w:r w:rsidR="005E46EF">
        <w:t xml:space="preserve">Ready to take your investment portfolio to the next level? </w:t>
      </w:r>
      <w:r w:rsidR="003178A1">
        <w:t>#</w:t>
      </w:r>
      <w:r>
        <w:t xml:space="preserve">Think Richly </w:t>
      </w:r>
    </w:p>
    <w:p w14:paraId="4611C251" w14:textId="35F7859D" w:rsidR="0086032C" w:rsidRDefault="0086032C" w:rsidP="0086032C">
      <w:pPr>
        <w:tabs>
          <w:tab w:val="left" w:pos="1065"/>
        </w:tabs>
      </w:pPr>
      <w:r w:rsidRPr="005E46EF">
        <w:rPr>
          <w:b/>
          <w:bCs/>
        </w:rPr>
        <w:t>Video</w:t>
      </w:r>
      <w:r>
        <w:t xml:space="preserve"> - </w:t>
      </w:r>
      <w:hyperlink r:id="rId7" w:history="1">
        <w:r w:rsidR="005E46EF" w:rsidRPr="00B46B2A">
          <w:rPr>
            <w:rStyle w:val="Hyperlink"/>
          </w:rPr>
          <w:t>https://www.</w:t>
        </w:r>
        <w:r w:rsidR="005E46EF" w:rsidRPr="00B46B2A">
          <w:rPr>
            <w:rStyle w:val="Hyperlink"/>
          </w:rPr>
          <w:t>p</w:t>
        </w:r>
        <w:r w:rsidR="005E46EF" w:rsidRPr="00B46B2A">
          <w:rPr>
            <w:rStyle w:val="Hyperlink"/>
          </w:rPr>
          <w:t>exels.com/video/cg-animation-of-rocket-taking-off-854224/</w:t>
        </w:r>
      </w:hyperlink>
    </w:p>
    <w:p w14:paraId="5604F04E" w14:textId="4EE03E94" w:rsidR="005E46EF" w:rsidRDefault="005E46EF" w:rsidP="0086032C">
      <w:pPr>
        <w:tabs>
          <w:tab w:val="left" w:pos="1065"/>
        </w:tabs>
      </w:pPr>
    </w:p>
    <w:p w14:paraId="6B3C3CC2" w14:textId="345C5402" w:rsidR="003178A1" w:rsidRPr="005049A8" w:rsidRDefault="003178A1" w:rsidP="003178A1">
      <w:pPr>
        <w:pStyle w:val="Heading1"/>
        <w:rPr>
          <w:b/>
          <w:bCs/>
        </w:rPr>
      </w:pPr>
      <w:r>
        <w:rPr>
          <w:b/>
          <w:bCs/>
        </w:rPr>
        <w:t>Second</w:t>
      </w:r>
      <w:r w:rsidRPr="005049A8">
        <w:rPr>
          <w:b/>
          <w:bCs/>
        </w:rPr>
        <w:t xml:space="preserve"> Screen</w:t>
      </w:r>
      <w:r>
        <w:rPr>
          <w:b/>
          <w:bCs/>
        </w:rPr>
        <w:t xml:space="preserve"> – About Us</w:t>
      </w:r>
    </w:p>
    <w:p w14:paraId="0BCDA4E9" w14:textId="5004D959" w:rsidR="003178A1" w:rsidRDefault="003178A1" w:rsidP="0086032C">
      <w:pPr>
        <w:tabs>
          <w:tab w:val="left" w:pos="1065"/>
        </w:tabs>
      </w:pPr>
      <w:r>
        <w:t>Est. 202</w:t>
      </w:r>
      <w:r w:rsidR="00EA5F9D">
        <w:t>1</w:t>
      </w:r>
    </w:p>
    <w:p w14:paraId="42045BDC" w14:textId="752C03C4" w:rsidR="003178A1" w:rsidRDefault="003178A1" w:rsidP="0086032C">
      <w:pPr>
        <w:tabs>
          <w:tab w:val="left" w:pos="1065"/>
        </w:tabs>
      </w:pPr>
      <w:r>
        <w:t>Real Estate Investment Firm</w:t>
      </w:r>
    </w:p>
    <w:p w14:paraId="349962C6" w14:textId="2790C5C9" w:rsidR="003178A1" w:rsidRDefault="003178A1" w:rsidP="0086032C">
      <w:pPr>
        <w:tabs>
          <w:tab w:val="left" w:pos="1065"/>
        </w:tabs>
      </w:pPr>
      <w:r>
        <w:t xml:space="preserve">MVL </w:t>
      </w:r>
      <w:r w:rsidR="007D1557">
        <w:t>Capital</w:t>
      </w:r>
    </w:p>
    <w:p w14:paraId="43339A9A" w14:textId="23353A11" w:rsidR="003178A1" w:rsidRDefault="003178A1" w:rsidP="003178A1">
      <w:pPr>
        <w:tabs>
          <w:tab w:val="left" w:pos="1065"/>
        </w:tabs>
      </w:pPr>
      <w:r>
        <w:t xml:space="preserve">MVL </w:t>
      </w:r>
      <w:r w:rsidR="007D1557">
        <w:t>Capital</w:t>
      </w:r>
      <w:r>
        <w:t xml:space="preserve"> is a real estate investment company that invests smart capital and provides practical solutions for real estate opportunities. MVL </w:t>
      </w:r>
      <w:r w:rsidR="007D1557">
        <w:t>Capital</w:t>
      </w:r>
      <w:r>
        <w:t xml:space="preserve"> has expertise in buying and managing real estate, especially properties where they can provide added value.</w:t>
      </w:r>
    </w:p>
    <w:p w14:paraId="48DB9A8A" w14:textId="4CE905A2" w:rsidR="003178A1" w:rsidRDefault="003178A1" w:rsidP="003178A1">
      <w:pPr>
        <w:tabs>
          <w:tab w:val="left" w:pos="1065"/>
        </w:tabs>
      </w:pPr>
      <w:r>
        <w:t xml:space="preserve">We aim to consistently deliver best-in-class returns to investors by paring opportunistic acquisitions with determined execution. MVL </w:t>
      </w:r>
      <w:r w:rsidR="007D1557">
        <w:t>Capital</w:t>
      </w:r>
      <w:r>
        <w:t xml:space="preserve"> investment performance is a result of a solutions-oriented approach to property acquisition, development, </w:t>
      </w:r>
      <w:r w:rsidR="007D1557">
        <w:t>management,</w:t>
      </w:r>
      <w:r>
        <w:t xml:space="preserve"> and divestiture. MVL </w:t>
      </w:r>
      <w:r w:rsidR="007D1557">
        <w:t>Capital</w:t>
      </w:r>
      <w:r>
        <w:t xml:space="preserve"> will continue to produce exceptional returns </w:t>
      </w:r>
      <w:r w:rsidR="00D20B08">
        <w:t xml:space="preserve">and services </w:t>
      </w:r>
      <w:r>
        <w:t>for its investors by working with partners that share the same entrepreneurial drive, operational precision, and extraordinary performance goals.</w:t>
      </w:r>
    </w:p>
    <w:p w14:paraId="5178464F" w14:textId="77777777" w:rsidR="003178A1" w:rsidRDefault="003178A1" w:rsidP="003178A1">
      <w:pPr>
        <w:tabs>
          <w:tab w:val="left" w:pos="1065"/>
        </w:tabs>
      </w:pPr>
    </w:p>
    <w:p w14:paraId="0D362388" w14:textId="7E220CAC" w:rsidR="003178A1" w:rsidRDefault="003178A1" w:rsidP="003178A1">
      <w:pPr>
        <w:pStyle w:val="Heading1"/>
        <w:rPr>
          <w:b/>
          <w:bCs/>
        </w:rPr>
      </w:pPr>
      <w:r>
        <w:rPr>
          <w:b/>
          <w:bCs/>
        </w:rPr>
        <w:t>Third</w:t>
      </w:r>
      <w:r w:rsidRPr="005049A8">
        <w:rPr>
          <w:b/>
          <w:bCs/>
        </w:rPr>
        <w:t xml:space="preserve"> Screen</w:t>
      </w:r>
      <w:r>
        <w:rPr>
          <w:b/>
          <w:bCs/>
        </w:rPr>
        <w:t xml:space="preserve"> – Team</w:t>
      </w:r>
    </w:p>
    <w:p w14:paraId="3816BB87" w14:textId="06F24D72" w:rsidR="003178A1" w:rsidRDefault="003178A1" w:rsidP="003178A1">
      <w:pPr>
        <w:rPr>
          <w:b/>
          <w:bCs/>
        </w:rPr>
      </w:pPr>
      <w:r w:rsidRPr="003178A1">
        <w:rPr>
          <w:b/>
          <w:bCs/>
        </w:rPr>
        <w:t>Mat</w:t>
      </w:r>
      <w:r>
        <w:rPr>
          <w:b/>
          <w:bCs/>
        </w:rPr>
        <w:t>husan Selvarasa</w:t>
      </w:r>
    </w:p>
    <w:p w14:paraId="04AEBCC1" w14:textId="7826C8F5" w:rsidR="003178A1" w:rsidRDefault="003178A1" w:rsidP="003178A1">
      <w:r w:rsidRPr="003178A1">
        <w:t>Mathusan is a natural-born entrepreneur as he had many successes and failures with his startups. His most recent venture is M</w:t>
      </w:r>
      <w:r>
        <w:t xml:space="preserve">VL </w:t>
      </w:r>
      <w:r w:rsidR="007D1557">
        <w:t>Capital</w:t>
      </w:r>
      <w:r w:rsidRPr="003178A1">
        <w:t xml:space="preserve"> which he co-founded with </w:t>
      </w:r>
      <w:r w:rsidR="00EA5F9D">
        <w:t xml:space="preserve">his partner </w:t>
      </w:r>
      <w:r>
        <w:t>Vaishnavy</w:t>
      </w:r>
      <w:r w:rsidRPr="003178A1">
        <w:t xml:space="preserve">. Mathusan is </w:t>
      </w:r>
      <w:r w:rsidR="00EA5F9D">
        <w:t xml:space="preserve">now </w:t>
      </w:r>
      <w:r w:rsidRPr="003178A1">
        <w:t xml:space="preserve">looking to take his investment portfolio to the next level by poking into the real estate market. </w:t>
      </w:r>
    </w:p>
    <w:p w14:paraId="5A193E24" w14:textId="0C8A026A" w:rsidR="003178A1" w:rsidRPr="003178A1" w:rsidRDefault="003178A1" w:rsidP="003178A1">
      <w:r w:rsidRPr="003178A1">
        <w:t xml:space="preserve">Mathusan carried his method into every detail of life and lived on his earnings with extreme frugality. He graduated from Business Technology Management at Ted Rogers School of Management with </w:t>
      </w:r>
      <w:r w:rsidR="00EA5F9D">
        <w:t>$0 debt as his investment vehicles paid it for him</w:t>
      </w:r>
      <w:r w:rsidR="00D20B08">
        <w:t xml:space="preserve">. </w:t>
      </w:r>
      <w:r w:rsidRPr="003178A1">
        <w:t xml:space="preserve">He </w:t>
      </w:r>
      <w:r w:rsidR="00D20B08">
        <w:t>comes with</w:t>
      </w:r>
      <w:r w:rsidRPr="003178A1">
        <w:t xml:space="preserve"> a strong background in IT and business which was acquired from his multiple internships and schooling. Currently, Mathusan is pursuing his professional career by working as a consultant for a large IT MSP. </w:t>
      </w:r>
    </w:p>
    <w:p w14:paraId="76151D25" w14:textId="77777777" w:rsidR="00D20B08" w:rsidRDefault="003178A1" w:rsidP="003178A1">
      <w:r w:rsidRPr="003178A1">
        <w:lastRenderedPageBreak/>
        <w:t xml:space="preserve">Mathusan is passionate about investing and dreams to soon reach his goal of financial independence. He started investing in the stock market at the age of 18 and dived into the real estate market by purchasing 2 very high in demand pre-construction developments in the </w:t>
      </w:r>
      <w:r w:rsidR="00D20B08">
        <w:t xml:space="preserve">Greater Toronto Area </w:t>
      </w:r>
      <w:r w:rsidRPr="003178A1">
        <w:t xml:space="preserve">and is looking to make his footprint in the real estate market. </w:t>
      </w:r>
    </w:p>
    <w:p w14:paraId="7B4D1A71" w14:textId="1D810D77" w:rsidR="003178A1" w:rsidRPr="003178A1" w:rsidRDefault="003178A1" w:rsidP="003178A1">
      <w:r w:rsidRPr="003178A1">
        <w:t>Are you interested to become a potential investor for M</w:t>
      </w:r>
      <w:r w:rsidR="00D20B08">
        <w:t xml:space="preserve">VL </w:t>
      </w:r>
      <w:r w:rsidR="007D1557">
        <w:t>Capital</w:t>
      </w:r>
      <w:r w:rsidRPr="003178A1">
        <w:t xml:space="preserve">? Or want to see how Mathusan reaches his goal of </w:t>
      </w:r>
      <w:r w:rsidR="00937DD0" w:rsidRPr="003178A1">
        <w:t>financial</w:t>
      </w:r>
      <w:r w:rsidRPr="003178A1">
        <w:t xml:space="preserve"> freedom? Join his journey by following @M</w:t>
      </w:r>
      <w:r w:rsidR="00937DD0">
        <w:t>VL_</w:t>
      </w:r>
      <w:r w:rsidR="007D1557">
        <w:t>Capital</w:t>
      </w:r>
      <w:r w:rsidRPr="003178A1">
        <w:t xml:space="preserve"> &amp; @Mathusan1997.</w:t>
      </w:r>
    </w:p>
    <w:p w14:paraId="7539902D" w14:textId="4EADB7AB" w:rsidR="003178A1" w:rsidRPr="003178A1" w:rsidRDefault="003178A1" w:rsidP="003178A1">
      <w:pPr>
        <w:rPr>
          <w:b/>
          <w:bCs/>
        </w:rPr>
      </w:pPr>
      <w:r w:rsidRPr="003178A1">
        <w:rPr>
          <w:b/>
          <w:bCs/>
        </w:rPr>
        <w:t xml:space="preserve">Vaishnavy Ravindiran </w:t>
      </w:r>
    </w:p>
    <w:p w14:paraId="32DAC14B" w14:textId="2AE6201F" w:rsidR="003178A1" w:rsidRDefault="00937DD0" w:rsidP="003178A1">
      <w:pPr>
        <w:tabs>
          <w:tab w:val="left" w:pos="1065"/>
        </w:tabs>
      </w:pPr>
      <w:r w:rsidRPr="00937DD0">
        <w:t xml:space="preserve">Vaishnavy Ravindiran is the Co-Founder of MVL </w:t>
      </w:r>
      <w:r w:rsidR="007D1557">
        <w:t>Capital</w:t>
      </w:r>
      <w:r w:rsidRPr="00937DD0">
        <w:t xml:space="preserve">. She combines her love for the </w:t>
      </w:r>
      <w:r>
        <w:t xml:space="preserve">real estate </w:t>
      </w:r>
      <w:r w:rsidRPr="00937DD0">
        <w:t>industry with her passion for education and building client relationships. Before stepping into the doors of real estate business in 2019, Vaishnavy had completed her Bachelor of Commerce at the Ted Rogers School of Management. The interest and passion for building this company came from inspiration of “Rich Dad Poor Dad.” She speaks to her client and advises then on how to become a market expert through guidance. In addition, she ensures to provide exceeding exceptional Real Estate services to guarantee confidence when doing a Joint Venture or partnering with us. Moreover, she assures your need and wants are understood to help build an investment portfolio.</w:t>
      </w:r>
    </w:p>
    <w:p w14:paraId="598B387B" w14:textId="1DB7C77B" w:rsidR="00937DD0" w:rsidRPr="003178A1" w:rsidRDefault="00937DD0" w:rsidP="00937DD0">
      <w:r>
        <w:t>Vaishnavy</w:t>
      </w:r>
      <w:r w:rsidRPr="003178A1">
        <w:t xml:space="preserve"> is now 23 and is looking to make h</w:t>
      </w:r>
      <w:r>
        <w:t>er</w:t>
      </w:r>
      <w:r w:rsidRPr="003178A1">
        <w:t xml:space="preserve"> footprint in the real estate market. Are you interested to become a potential investor for M</w:t>
      </w:r>
      <w:r>
        <w:t xml:space="preserve">VL </w:t>
      </w:r>
      <w:r w:rsidR="007D1557">
        <w:t>Capital</w:t>
      </w:r>
      <w:r w:rsidRPr="003178A1">
        <w:t xml:space="preserve">? Or want to see how </w:t>
      </w:r>
      <w:r>
        <w:t>Vaishnavy</w:t>
      </w:r>
      <w:r w:rsidRPr="003178A1">
        <w:t xml:space="preserve"> reaches h</w:t>
      </w:r>
      <w:r>
        <w:t>er</w:t>
      </w:r>
      <w:r w:rsidRPr="003178A1">
        <w:t xml:space="preserve"> goal of financial freedom? Join h</w:t>
      </w:r>
      <w:r>
        <w:t>er</w:t>
      </w:r>
      <w:r w:rsidRPr="003178A1">
        <w:t xml:space="preserve"> journey by following @M</w:t>
      </w:r>
      <w:r>
        <w:t>VL_</w:t>
      </w:r>
      <w:r w:rsidR="007D1557">
        <w:t>Capital</w:t>
      </w:r>
      <w:r w:rsidRPr="003178A1">
        <w:t xml:space="preserve"> &amp; @</w:t>
      </w:r>
      <w:r>
        <w:t>Vaiish</w:t>
      </w:r>
      <w:r w:rsidRPr="003178A1">
        <w:t>.</w:t>
      </w:r>
    </w:p>
    <w:p w14:paraId="39AE9CA5" w14:textId="6CCF7548" w:rsidR="00937DD0" w:rsidRDefault="00937DD0" w:rsidP="00937DD0">
      <w:pPr>
        <w:pStyle w:val="Heading1"/>
        <w:rPr>
          <w:b/>
          <w:bCs/>
        </w:rPr>
      </w:pPr>
      <w:r>
        <w:rPr>
          <w:b/>
          <w:bCs/>
        </w:rPr>
        <w:t>Fourth</w:t>
      </w:r>
      <w:r w:rsidRPr="005049A8">
        <w:rPr>
          <w:b/>
          <w:bCs/>
        </w:rPr>
        <w:t xml:space="preserve"> Screen</w:t>
      </w:r>
      <w:r>
        <w:rPr>
          <w:b/>
          <w:bCs/>
        </w:rPr>
        <w:t xml:space="preserve"> – Specialization </w:t>
      </w:r>
    </w:p>
    <w:p w14:paraId="5EC8BC98" w14:textId="3199D3B9" w:rsidR="00937DD0" w:rsidRPr="00FB2849" w:rsidRDefault="00937DD0" w:rsidP="00937DD0">
      <w:pPr>
        <w:pStyle w:val="ListParagraph"/>
        <w:numPr>
          <w:ilvl w:val="1"/>
          <w:numId w:val="1"/>
        </w:numPr>
        <w:tabs>
          <w:tab w:val="left" w:pos="1065"/>
        </w:tabs>
        <w:rPr>
          <w:sz w:val="32"/>
          <w:szCs w:val="32"/>
        </w:rPr>
      </w:pPr>
      <w:r>
        <w:t xml:space="preserve">Property Management </w:t>
      </w:r>
    </w:p>
    <w:p w14:paraId="755C3A58" w14:textId="7159493A" w:rsidR="00FB2849" w:rsidRPr="005E46EF" w:rsidRDefault="00FB2849" w:rsidP="00FB2849">
      <w:pPr>
        <w:pStyle w:val="ListParagraph"/>
        <w:numPr>
          <w:ilvl w:val="2"/>
          <w:numId w:val="1"/>
        </w:numPr>
        <w:tabs>
          <w:tab w:val="left" w:pos="1065"/>
        </w:tabs>
        <w:rPr>
          <w:sz w:val="32"/>
          <w:szCs w:val="32"/>
        </w:rPr>
      </w:pPr>
      <w:r>
        <w:t>Will provide details later</w:t>
      </w:r>
    </w:p>
    <w:p w14:paraId="55F7F347" w14:textId="0D4BE89C" w:rsidR="00937DD0" w:rsidRPr="00FB2849" w:rsidRDefault="00937DD0" w:rsidP="00937DD0">
      <w:pPr>
        <w:pStyle w:val="ListParagraph"/>
        <w:numPr>
          <w:ilvl w:val="1"/>
          <w:numId w:val="1"/>
        </w:numPr>
        <w:tabs>
          <w:tab w:val="left" w:pos="1065"/>
        </w:tabs>
        <w:rPr>
          <w:sz w:val="32"/>
          <w:szCs w:val="32"/>
        </w:rPr>
      </w:pPr>
      <w:r>
        <w:t xml:space="preserve">Real Estate Investment </w:t>
      </w:r>
      <w:r w:rsidRPr="00EA5F9D">
        <w:t>Strategies</w:t>
      </w:r>
    </w:p>
    <w:p w14:paraId="34276CEF" w14:textId="16D0D5C2" w:rsidR="00FB2849" w:rsidRPr="00FB2849" w:rsidRDefault="00FB2849" w:rsidP="00FB2849">
      <w:pPr>
        <w:pStyle w:val="ListParagraph"/>
        <w:numPr>
          <w:ilvl w:val="2"/>
          <w:numId w:val="1"/>
        </w:numPr>
        <w:tabs>
          <w:tab w:val="left" w:pos="1065"/>
        </w:tabs>
        <w:rPr>
          <w:sz w:val="32"/>
          <w:szCs w:val="32"/>
        </w:rPr>
      </w:pPr>
      <w:r>
        <w:t>Will provide details later</w:t>
      </w:r>
    </w:p>
    <w:p w14:paraId="243CBF64" w14:textId="64A5357D" w:rsidR="00937DD0" w:rsidRPr="00FB2849" w:rsidRDefault="00937DD0" w:rsidP="00937DD0">
      <w:pPr>
        <w:pStyle w:val="ListParagraph"/>
        <w:numPr>
          <w:ilvl w:val="1"/>
          <w:numId w:val="1"/>
        </w:numPr>
        <w:tabs>
          <w:tab w:val="left" w:pos="1065"/>
        </w:tabs>
        <w:rPr>
          <w:sz w:val="32"/>
          <w:szCs w:val="32"/>
        </w:rPr>
      </w:pPr>
      <w:r>
        <w:t xml:space="preserve">Mortgage </w:t>
      </w:r>
    </w:p>
    <w:p w14:paraId="3101D739" w14:textId="3B4138F3" w:rsidR="00FB2849" w:rsidRPr="00FB2849" w:rsidRDefault="00FB2849" w:rsidP="00FB2849">
      <w:pPr>
        <w:pStyle w:val="ListParagraph"/>
        <w:numPr>
          <w:ilvl w:val="2"/>
          <w:numId w:val="1"/>
        </w:numPr>
        <w:tabs>
          <w:tab w:val="left" w:pos="1065"/>
        </w:tabs>
        <w:rPr>
          <w:sz w:val="32"/>
          <w:szCs w:val="32"/>
        </w:rPr>
      </w:pPr>
      <w:r>
        <w:t>Will provide details later</w:t>
      </w:r>
    </w:p>
    <w:p w14:paraId="49871593" w14:textId="503283C4" w:rsidR="00937DD0" w:rsidRPr="00FB2849" w:rsidRDefault="00937DD0" w:rsidP="00937DD0">
      <w:pPr>
        <w:pStyle w:val="ListParagraph"/>
        <w:numPr>
          <w:ilvl w:val="1"/>
          <w:numId w:val="1"/>
        </w:numPr>
        <w:tabs>
          <w:tab w:val="left" w:pos="1065"/>
        </w:tabs>
        <w:rPr>
          <w:sz w:val="32"/>
          <w:szCs w:val="32"/>
        </w:rPr>
      </w:pPr>
      <w:r>
        <w:t xml:space="preserve">Real Estate </w:t>
      </w:r>
    </w:p>
    <w:p w14:paraId="3CF5C69A" w14:textId="50844C8C" w:rsidR="00FB2849" w:rsidRPr="00FB2849" w:rsidRDefault="00FB2849" w:rsidP="00FB2849">
      <w:pPr>
        <w:pStyle w:val="ListParagraph"/>
        <w:numPr>
          <w:ilvl w:val="2"/>
          <w:numId w:val="1"/>
        </w:numPr>
        <w:tabs>
          <w:tab w:val="left" w:pos="1065"/>
        </w:tabs>
        <w:rPr>
          <w:sz w:val="32"/>
          <w:szCs w:val="32"/>
        </w:rPr>
      </w:pPr>
      <w:r>
        <w:t>Will provide details later</w:t>
      </w:r>
    </w:p>
    <w:p w14:paraId="5E5395B9" w14:textId="7E798992" w:rsidR="00937DD0" w:rsidRPr="00FB2849" w:rsidRDefault="00937DD0" w:rsidP="00937DD0">
      <w:pPr>
        <w:pStyle w:val="ListParagraph"/>
        <w:numPr>
          <w:ilvl w:val="1"/>
          <w:numId w:val="1"/>
        </w:numPr>
        <w:tabs>
          <w:tab w:val="left" w:pos="1065"/>
        </w:tabs>
        <w:rPr>
          <w:sz w:val="32"/>
          <w:szCs w:val="32"/>
        </w:rPr>
      </w:pPr>
      <w:r w:rsidRPr="00EA5F9D">
        <w:t>Coaching / Mentorship</w:t>
      </w:r>
    </w:p>
    <w:p w14:paraId="179FA9C4" w14:textId="159686CE" w:rsidR="00FB2849" w:rsidRPr="00FB2849" w:rsidRDefault="00FB2849" w:rsidP="00FB2849">
      <w:pPr>
        <w:pStyle w:val="ListParagraph"/>
        <w:numPr>
          <w:ilvl w:val="2"/>
          <w:numId w:val="1"/>
        </w:numPr>
        <w:tabs>
          <w:tab w:val="left" w:pos="1065"/>
        </w:tabs>
        <w:rPr>
          <w:sz w:val="32"/>
          <w:szCs w:val="32"/>
        </w:rPr>
      </w:pPr>
      <w:r>
        <w:t>Will provide details later</w:t>
      </w:r>
    </w:p>
    <w:p w14:paraId="3B506A11" w14:textId="22BF3BE5" w:rsidR="00937DD0" w:rsidRDefault="00937DD0" w:rsidP="00937DD0">
      <w:pPr>
        <w:pStyle w:val="Heading1"/>
        <w:rPr>
          <w:b/>
          <w:bCs/>
        </w:rPr>
      </w:pPr>
      <w:r>
        <w:rPr>
          <w:b/>
          <w:bCs/>
        </w:rPr>
        <w:t>Fifth</w:t>
      </w:r>
      <w:r w:rsidRPr="005049A8">
        <w:rPr>
          <w:b/>
          <w:bCs/>
        </w:rPr>
        <w:t xml:space="preserve"> Screen</w:t>
      </w:r>
      <w:r>
        <w:rPr>
          <w:b/>
          <w:bCs/>
        </w:rPr>
        <w:t xml:space="preserve"> – Investor Relations </w:t>
      </w:r>
    </w:p>
    <w:p w14:paraId="1D69923E" w14:textId="4EC48DB6" w:rsidR="00937DD0" w:rsidRDefault="00937DD0" w:rsidP="00937DD0">
      <w:r>
        <w:t xml:space="preserve">Investing in MVL </w:t>
      </w:r>
      <w:r w:rsidR="007D1557">
        <w:t>Capital</w:t>
      </w:r>
      <w:r>
        <w:t xml:space="preserve"> </w:t>
      </w:r>
    </w:p>
    <w:p w14:paraId="332CF620" w14:textId="3249D146" w:rsidR="00937DD0" w:rsidRDefault="00937DD0" w:rsidP="00937DD0">
      <w:r>
        <w:t xml:space="preserve">MVL </w:t>
      </w:r>
      <w:r w:rsidR="007D1557">
        <w:t>Capital</w:t>
      </w:r>
      <w:r>
        <w:t xml:space="preserve"> is one of Canada’s </w:t>
      </w:r>
      <w:r w:rsidR="00EA5F9D">
        <w:t>firmest</w:t>
      </w:r>
      <w:r>
        <w:t xml:space="preserve"> growing</w:t>
      </w:r>
      <w:r w:rsidR="00474D07">
        <w:t xml:space="preserve"> real estate</w:t>
      </w:r>
      <w:r>
        <w:t xml:space="preserve"> startup. </w:t>
      </w:r>
      <w:r w:rsidR="00474D07">
        <w:t xml:space="preserve">We use state of the art technologies and only work with best in the industry to sustain our current growth. You want to see how you can benefit from working with us? Contact us now and we can have one of our advisors reach out to you. We are just not a real estate investment </w:t>
      </w:r>
      <w:r w:rsidR="00802BF4">
        <w:t>company,</w:t>
      </w:r>
      <w:r w:rsidR="00474D07">
        <w:t xml:space="preserve"> but we are </w:t>
      </w:r>
      <w:r w:rsidR="007D1557">
        <w:t>an</w:t>
      </w:r>
      <w:r w:rsidR="00474D07">
        <w:t xml:space="preserve"> affiliate marketing company. </w:t>
      </w:r>
      <w:r w:rsidR="00EA5F9D">
        <w:t xml:space="preserve">We do it all. </w:t>
      </w:r>
    </w:p>
    <w:p w14:paraId="43D2AC80" w14:textId="607B3BCC" w:rsidR="00802BF4" w:rsidRDefault="00802BF4" w:rsidP="00802BF4">
      <w:pPr>
        <w:pStyle w:val="Heading1"/>
        <w:rPr>
          <w:b/>
          <w:bCs/>
        </w:rPr>
      </w:pPr>
      <w:r>
        <w:rPr>
          <w:b/>
          <w:bCs/>
        </w:rPr>
        <w:lastRenderedPageBreak/>
        <w:t>Sixth</w:t>
      </w:r>
      <w:r w:rsidRPr="005049A8">
        <w:rPr>
          <w:b/>
          <w:bCs/>
        </w:rPr>
        <w:t xml:space="preserve"> Screen</w:t>
      </w:r>
      <w:r>
        <w:rPr>
          <w:b/>
          <w:bCs/>
        </w:rPr>
        <w:t xml:space="preserve"> – Testimonials </w:t>
      </w:r>
    </w:p>
    <w:p w14:paraId="72B1D94C" w14:textId="392D7E65" w:rsidR="00802BF4" w:rsidRPr="00802BF4" w:rsidRDefault="00802BF4" w:rsidP="00802BF4">
      <w:r>
        <w:t xml:space="preserve">Sample testimonials </w:t>
      </w:r>
    </w:p>
    <w:p w14:paraId="318D5694" w14:textId="7B0A9E72" w:rsidR="00802BF4" w:rsidRDefault="00802BF4" w:rsidP="00802BF4">
      <w:pPr>
        <w:pStyle w:val="Heading1"/>
        <w:rPr>
          <w:b/>
          <w:bCs/>
        </w:rPr>
      </w:pPr>
      <w:r>
        <w:rPr>
          <w:b/>
          <w:bCs/>
        </w:rPr>
        <w:t>Seventh</w:t>
      </w:r>
      <w:r w:rsidRPr="005049A8">
        <w:rPr>
          <w:b/>
          <w:bCs/>
        </w:rPr>
        <w:t xml:space="preserve"> Screen</w:t>
      </w:r>
      <w:r>
        <w:rPr>
          <w:b/>
          <w:bCs/>
        </w:rPr>
        <w:t xml:space="preserve"> – Resources</w:t>
      </w:r>
    </w:p>
    <w:p w14:paraId="616D6AC1" w14:textId="641BE622" w:rsidR="00802BF4" w:rsidRPr="00802BF4" w:rsidRDefault="00802BF4" w:rsidP="00802BF4">
      <w:r>
        <w:t>Redirect to Medium.com with blogs</w:t>
      </w:r>
    </w:p>
    <w:p w14:paraId="21D71B53" w14:textId="04979E22" w:rsidR="00802BF4" w:rsidRDefault="00802BF4" w:rsidP="00802BF4">
      <w:pPr>
        <w:pStyle w:val="Heading1"/>
        <w:rPr>
          <w:b/>
          <w:bCs/>
        </w:rPr>
      </w:pPr>
      <w:r>
        <w:rPr>
          <w:b/>
          <w:bCs/>
        </w:rPr>
        <w:t>Eighth</w:t>
      </w:r>
      <w:r w:rsidRPr="005049A8">
        <w:rPr>
          <w:b/>
          <w:bCs/>
        </w:rPr>
        <w:t xml:space="preserve"> Screen</w:t>
      </w:r>
      <w:r>
        <w:rPr>
          <w:b/>
          <w:bCs/>
        </w:rPr>
        <w:t xml:space="preserve"> – Contact Us</w:t>
      </w:r>
    </w:p>
    <w:p w14:paraId="5E68149D" w14:textId="58DDE3EF" w:rsidR="00802BF4" w:rsidRDefault="00802BF4" w:rsidP="00802BF4">
      <w:pPr>
        <w:tabs>
          <w:tab w:val="left" w:pos="3285"/>
        </w:tabs>
      </w:pPr>
      <w:r>
        <w:rPr>
          <w:noProof/>
        </w:rPr>
        <w:drawing>
          <wp:inline distT="0" distB="0" distL="0" distR="0" wp14:anchorId="582F2D96" wp14:editId="34F5E84F">
            <wp:extent cx="5943600" cy="332359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
                    <a:stretch>
                      <a:fillRect/>
                    </a:stretch>
                  </pic:blipFill>
                  <pic:spPr>
                    <a:xfrm>
                      <a:off x="0" y="0"/>
                      <a:ext cx="5943600" cy="3323590"/>
                    </a:xfrm>
                    <a:prstGeom prst="rect">
                      <a:avLst/>
                    </a:prstGeom>
                  </pic:spPr>
                </pic:pic>
              </a:graphicData>
            </a:graphic>
          </wp:inline>
        </w:drawing>
      </w:r>
    </w:p>
    <w:p w14:paraId="537E1B5E" w14:textId="002C349F" w:rsidR="00802BF4" w:rsidRDefault="00802BF4" w:rsidP="00802BF4">
      <w:pPr>
        <w:tabs>
          <w:tab w:val="left" w:pos="3285"/>
        </w:tabs>
      </w:pPr>
      <w:r>
        <w:t xml:space="preserve">Same as above but change the color and info so its MVL </w:t>
      </w:r>
      <w:r w:rsidR="007D1557">
        <w:t>Capital</w:t>
      </w:r>
      <w:r>
        <w:t xml:space="preserve"> now </w:t>
      </w:r>
    </w:p>
    <w:p w14:paraId="37396854" w14:textId="77777777" w:rsidR="00EA5F9D" w:rsidRDefault="00EA5F9D" w:rsidP="00802BF4">
      <w:pPr>
        <w:tabs>
          <w:tab w:val="left" w:pos="3285"/>
        </w:tabs>
      </w:pPr>
    </w:p>
    <w:p w14:paraId="728967E6" w14:textId="1E0C93CB" w:rsidR="00D20B08" w:rsidRDefault="00D20B08" w:rsidP="00802BF4">
      <w:pPr>
        <w:tabs>
          <w:tab w:val="left" w:pos="3285"/>
        </w:tabs>
      </w:pPr>
      <w:r>
        <w:t xml:space="preserve">ADD A SCREEN FOR CUSTOMER EXPERIENCE WITH CLIENTS </w:t>
      </w:r>
      <w:r w:rsidR="00FB2849">
        <w:t>(Usually</w:t>
      </w:r>
      <w:r>
        <w:t xml:space="preserve"> comes at the bottom of a page )</w:t>
      </w:r>
    </w:p>
    <w:p w14:paraId="3E21A842" w14:textId="2C40B75B" w:rsidR="00D20B08" w:rsidRDefault="00D20B08" w:rsidP="00802BF4">
      <w:pPr>
        <w:tabs>
          <w:tab w:val="left" w:pos="3285"/>
        </w:tabs>
      </w:pPr>
    </w:p>
    <w:p w14:paraId="49C6ED8F" w14:textId="77777777" w:rsidR="00D20B08" w:rsidRPr="00802BF4" w:rsidRDefault="00D20B08" w:rsidP="00802BF4">
      <w:pPr>
        <w:tabs>
          <w:tab w:val="left" w:pos="3285"/>
        </w:tabs>
      </w:pPr>
    </w:p>
    <w:sectPr w:rsidR="00D20B08" w:rsidRPr="00802B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E3293D"/>
    <w:multiLevelType w:val="hybridMultilevel"/>
    <w:tmpl w:val="A7EC9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LAwMzcyt7C0sDBU0lEKTi0uzszPAykwrAUAkEWA3ywAAAA="/>
  </w:docVars>
  <w:rsids>
    <w:rsidRoot w:val="00E31681"/>
    <w:rsid w:val="0022671D"/>
    <w:rsid w:val="0029318B"/>
    <w:rsid w:val="003178A1"/>
    <w:rsid w:val="004635F4"/>
    <w:rsid w:val="00474D07"/>
    <w:rsid w:val="005049A8"/>
    <w:rsid w:val="005E46EF"/>
    <w:rsid w:val="005F4C95"/>
    <w:rsid w:val="006D5985"/>
    <w:rsid w:val="007D1557"/>
    <w:rsid w:val="00802BF4"/>
    <w:rsid w:val="0086032C"/>
    <w:rsid w:val="00937DD0"/>
    <w:rsid w:val="00AA19FE"/>
    <w:rsid w:val="00AE705E"/>
    <w:rsid w:val="00D20B08"/>
    <w:rsid w:val="00E31681"/>
    <w:rsid w:val="00EA5F9D"/>
    <w:rsid w:val="00EF390B"/>
    <w:rsid w:val="00FB2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721C9"/>
  <w15:chartTrackingRefBased/>
  <w15:docId w15:val="{AEBC8CAC-35EE-4757-AC39-FB77DC2D4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49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390B"/>
    <w:rPr>
      <w:color w:val="0563C1" w:themeColor="hyperlink"/>
      <w:u w:val="single"/>
    </w:rPr>
  </w:style>
  <w:style w:type="character" w:styleId="UnresolvedMention">
    <w:name w:val="Unresolved Mention"/>
    <w:basedOn w:val="DefaultParagraphFont"/>
    <w:uiPriority w:val="99"/>
    <w:semiHidden/>
    <w:unhideWhenUsed/>
    <w:rsid w:val="00EF390B"/>
    <w:rPr>
      <w:color w:val="605E5C"/>
      <w:shd w:val="clear" w:color="auto" w:fill="E1DFDD"/>
    </w:rPr>
  </w:style>
  <w:style w:type="paragraph" w:styleId="ListParagraph">
    <w:name w:val="List Paragraph"/>
    <w:basedOn w:val="Normal"/>
    <w:uiPriority w:val="34"/>
    <w:qFormat/>
    <w:rsid w:val="005E46EF"/>
    <w:pPr>
      <w:ind w:left="720"/>
      <w:contextualSpacing/>
    </w:pPr>
  </w:style>
  <w:style w:type="paragraph" w:styleId="Title">
    <w:name w:val="Title"/>
    <w:basedOn w:val="Normal"/>
    <w:next w:val="Normal"/>
    <w:link w:val="TitleChar"/>
    <w:uiPriority w:val="10"/>
    <w:qFormat/>
    <w:rsid w:val="005049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49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049A8"/>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EA5F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pexels.com/video/cg-animation-of-rocket-taking-off-8542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irathee23.github.io/mkcapita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737</Words>
  <Characters>42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usan Selvarasa</dc:creator>
  <cp:keywords/>
  <dc:description/>
  <cp:lastModifiedBy>Mathusan Selvarasa</cp:lastModifiedBy>
  <cp:revision>6</cp:revision>
  <dcterms:created xsi:type="dcterms:W3CDTF">2021-07-30T00:53:00Z</dcterms:created>
  <dcterms:modified xsi:type="dcterms:W3CDTF">2021-07-30T01:29:00Z</dcterms:modified>
</cp:coreProperties>
</file>